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1A43" w:rsidRPr="0091719B" w:rsidRDefault="000A1A43" w:rsidP="0091719B">
      <w:pPr>
        <w:jc w:val="center"/>
        <w:rPr>
          <w:b/>
          <w:sz w:val="28"/>
          <w:szCs w:val="28"/>
        </w:rPr>
      </w:pPr>
      <w:r w:rsidRPr="0091719B">
        <w:rPr>
          <w:b/>
          <w:sz w:val="28"/>
          <w:szCs w:val="28"/>
        </w:rPr>
        <w:t>Call for Papers of Journal of Socio-Informatics</w:t>
      </w:r>
      <w:r>
        <w:rPr>
          <w:b/>
          <w:sz w:val="28"/>
          <w:szCs w:val="28"/>
        </w:rPr>
        <w:t xml:space="preserve"> Vol.</w:t>
      </w:r>
      <w:r w:rsidR="001F7274">
        <w:rPr>
          <w:rFonts w:hint="eastAsia"/>
          <w:b/>
          <w:sz w:val="28"/>
          <w:szCs w:val="28"/>
        </w:rPr>
        <w:t>11</w:t>
      </w:r>
      <w:r>
        <w:rPr>
          <w:b/>
          <w:sz w:val="28"/>
          <w:szCs w:val="28"/>
        </w:rPr>
        <w:t xml:space="preserve"> No.1</w:t>
      </w:r>
    </w:p>
    <w:p w:rsidR="000A1A43" w:rsidRPr="006F410E" w:rsidRDefault="000A1A43" w:rsidP="008B5356">
      <w:pPr>
        <w:rPr>
          <w:b/>
          <w:szCs w:val="21"/>
        </w:rPr>
      </w:pPr>
    </w:p>
    <w:p w:rsidR="000A1A43" w:rsidRDefault="000A1A43" w:rsidP="00783629">
      <w:pPr>
        <w:wordWrap w:val="0"/>
        <w:jc w:val="right"/>
        <w:rPr>
          <w:b/>
          <w:szCs w:val="21"/>
        </w:rPr>
      </w:pPr>
      <w:r>
        <w:rPr>
          <w:b/>
          <w:szCs w:val="21"/>
        </w:rPr>
        <w:t xml:space="preserve">Editorial Board of </w:t>
      </w:r>
      <w:r w:rsidR="001B215A">
        <w:rPr>
          <w:rFonts w:hint="eastAsia"/>
          <w:b/>
          <w:szCs w:val="21"/>
        </w:rPr>
        <w:t>The Society</w:t>
      </w:r>
      <w:r>
        <w:rPr>
          <w:b/>
          <w:szCs w:val="21"/>
        </w:rPr>
        <w:t xml:space="preserve"> of Socio-Informatics</w:t>
      </w:r>
    </w:p>
    <w:p w:rsidR="000A1A43" w:rsidRPr="00783629" w:rsidRDefault="000A1A43" w:rsidP="0013349C">
      <w:pPr>
        <w:jc w:val="left"/>
        <w:rPr>
          <w:b/>
          <w:szCs w:val="21"/>
        </w:rPr>
      </w:pPr>
    </w:p>
    <w:p w:rsidR="000A1A43" w:rsidRPr="00E7468F" w:rsidRDefault="000A1A43" w:rsidP="008B5356">
      <w:pPr>
        <w:rPr>
          <w:b/>
          <w:szCs w:val="21"/>
          <w:u w:val="single"/>
        </w:rPr>
      </w:pPr>
      <w:r w:rsidRPr="00E7468F">
        <w:rPr>
          <w:b/>
          <w:szCs w:val="21"/>
          <w:u w:val="single"/>
        </w:rPr>
        <w:t>1. Aims and Scope</w:t>
      </w:r>
    </w:p>
    <w:p w:rsidR="000A1A43" w:rsidRDefault="000A1A43" w:rsidP="008B5356">
      <w:pPr>
        <w:rPr>
          <w:b/>
          <w:szCs w:val="21"/>
        </w:rPr>
      </w:pPr>
      <w:r>
        <w:t xml:space="preserve">The Journal of Socio-Informatics (JSI) is the official English journal of </w:t>
      </w:r>
      <w:r w:rsidR="00783629">
        <w:rPr>
          <w:rFonts w:hint="eastAsia"/>
        </w:rPr>
        <w:t>SSI</w:t>
      </w:r>
      <w:r>
        <w:t xml:space="preserve"> (The </w:t>
      </w:r>
      <w:r w:rsidR="00783629">
        <w:rPr>
          <w:rFonts w:hint="eastAsia"/>
        </w:rPr>
        <w:t>Society of Socio-Informatics</w:t>
      </w:r>
      <w:r>
        <w:t>). The Journal aims to contribute to promote social scientific studies relating with information and communication. It publishes papers once a year dealing with communications, media studies, information communication technology, business, sociology, economics, politics, psychology, education, computer science, simulation, and other various disciplines.</w:t>
      </w:r>
    </w:p>
    <w:p w:rsidR="000A1A43" w:rsidRDefault="000A1A43" w:rsidP="00552576">
      <w:pPr>
        <w:ind w:leftChars="11" w:left="445" w:hangingChars="200" w:hanging="422"/>
        <w:rPr>
          <w:b/>
          <w:szCs w:val="21"/>
        </w:rPr>
      </w:pPr>
    </w:p>
    <w:p w:rsidR="000A1A43" w:rsidRPr="005210EC" w:rsidRDefault="000A1A43" w:rsidP="00552576">
      <w:pPr>
        <w:ind w:leftChars="11" w:left="445" w:hangingChars="200" w:hanging="422"/>
        <w:rPr>
          <w:b/>
          <w:szCs w:val="21"/>
          <w:u w:val="single"/>
        </w:rPr>
      </w:pPr>
      <w:r>
        <w:rPr>
          <w:b/>
          <w:szCs w:val="21"/>
          <w:u w:val="single"/>
        </w:rPr>
        <w:t>2. Requirements for Submissions</w:t>
      </w:r>
    </w:p>
    <w:p w:rsidR="000A1A43" w:rsidRPr="00F337F8" w:rsidRDefault="000A1A43">
      <w:pPr>
        <w:rPr>
          <w:b/>
          <w:szCs w:val="21"/>
        </w:rPr>
      </w:pPr>
      <w:r w:rsidRPr="00F337F8">
        <w:rPr>
          <w:b/>
          <w:szCs w:val="21"/>
        </w:rPr>
        <w:t>(1)Manuscript Classification</w:t>
      </w:r>
      <w:r>
        <w:rPr>
          <w:b/>
          <w:szCs w:val="21"/>
        </w:rPr>
        <w:t>s</w:t>
      </w:r>
      <w:r w:rsidRPr="00F337F8">
        <w:rPr>
          <w:b/>
          <w:szCs w:val="21"/>
        </w:rPr>
        <w:t xml:space="preserve"> </w:t>
      </w:r>
    </w:p>
    <w:p w:rsidR="000A1A43" w:rsidRDefault="000A1A43" w:rsidP="00BF76D0">
      <w:r w:rsidRPr="00BF76D0">
        <w:rPr>
          <w:b/>
        </w:rPr>
        <w:t>Original Paper</w:t>
      </w:r>
      <w:r>
        <w:t xml:space="preserve"> – The Paper should be related to</w:t>
      </w:r>
      <w:r w:rsidRPr="004F1736">
        <w:t xml:space="preserve"> Socio-Informatics and is original       in its research methods and</w:t>
      </w:r>
      <w:r>
        <w:t>/or</w:t>
      </w:r>
      <w:r w:rsidRPr="004F1736">
        <w:t xml:space="preserve"> results.  The content of the Paper should be reliable and beneficial to the development of Socio-Informatics:</w:t>
      </w:r>
      <w:r w:rsidRPr="004F1736">
        <w:rPr>
          <w:rFonts w:hint="eastAsia"/>
        </w:rPr>
        <w:t xml:space="preserve">　</w:t>
      </w:r>
      <w:r w:rsidRPr="004F1736">
        <w:t xml:space="preserve">Systematic report of practical research, development of theoretical or simulation studies, </w:t>
      </w:r>
      <w:r w:rsidRPr="004F1736">
        <w:rPr>
          <w:i/>
          <w:szCs w:val="21"/>
        </w:rPr>
        <w:t>etc</w:t>
      </w:r>
      <w:r w:rsidRPr="004F1736">
        <w:t>.  Standard number of pages is 10</w:t>
      </w:r>
      <w:r>
        <w:t xml:space="preserve"> and the maximum number of pages is 12.</w:t>
      </w:r>
    </w:p>
    <w:p w:rsidR="000A1A43" w:rsidRPr="004F1736" w:rsidRDefault="000A1A43" w:rsidP="00BF76D0">
      <w:r>
        <w:t xml:space="preserve">   The Paper may be recommended as a Research Note by the Editorial Board of JSI. In such a case, the authors can modify the Paper as a Research Note.</w:t>
      </w:r>
    </w:p>
    <w:p w:rsidR="000A1A43" w:rsidRPr="004F1736" w:rsidRDefault="000A1A43" w:rsidP="00FD62E1">
      <w:r>
        <w:rPr>
          <w:b/>
        </w:rPr>
        <w:t>Research Note</w:t>
      </w:r>
      <w:r>
        <w:t xml:space="preserve"> – The Research Note should be related to</w:t>
      </w:r>
      <w:r w:rsidRPr="004F1736">
        <w:t xml:space="preserve"> Socio-Informatics and is original in its research </w:t>
      </w:r>
      <w:r>
        <w:t xml:space="preserve">methods and/or </w:t>
      </w:r>
      <w:r w:rsidRPr="004F1736">
        <w:t xml:space="preserve">results.  The content of the </w:t>
      </w:r>
      <w:r>
        <w:t>Research Note</w:t>
      </w:r>
      <w:r w:rsidRPr="004F1736">
        <w:t xml:space="preserve"> should be </w:t>
      </w:r>
      <w:r>
        <w:t>a prompt report of research methods and/or result. The number of pages is 6 or 8</w:t>
      </w:r>
      <w:r w:rsidRPr="004F1736">
        <w:t xml:space="preserve">. </w:t>
      </w:r>
    </w:p>
    <w:p w:rsidR="000A1A43" w:rsidRPr="00FD62E1" w:rsidRDefault="000A1A43" w:rsidP="00474B91"/>
    <w:p w:rsidR="000A1A43" w:rsidRPr="00F337F8" w:rsidRDefault="000A1A43" w:rsidP="004B31C3">
      <w:pPr>
        <w:rPr>
          <w:b/>
          <w:szCs w:val="21"/>
        </w:rPr>
      </w:pPr>
      <w:r w:rsidRPr="00F337F8">
        <w:rPr>
          <w:b/>
          <w:szCs w:val="21"/>
        </w:rPr>
        <w:t>(2)Conditions for Submission</w:t>
      </w:r>
    </w:p>
    <w:p w:rsidR="000A1A43" w:rsidRDefault="000A1A43" w:rsidP="00BF76D0">
      <w:pPr>
        <w:numPr>
          <w:ilvl w:val="0"/>
          <w:numId w:val="1"/>
        </w:numPr>
      </w:pPr>
      <w:r>
        <w:t>The main part of the manuscript must not be in the process of being published, or have been published or in the process of being submitted to any domestic or international scientific journals, periodicals or commercial magazines. However, an author may compile and submit academic lectures given at research societies or conferences, or oral presentations provided at international meetings.</w:t>
      </w:r>
    </w:p>
    <w:p w:rsidR="000A1A43" w:rsidRDefault="000A1A43" w:rsidP="00BF76D0">
      <w:pPr>
        <w:numPr>
          <w:ilvl w:val="0"/>
          <w:numId w:val="1"/>
        </w:numPr>
      </w:pPr>
      <w:r>
        <w:t>The authors should adhere that the content and description of the manuscript must not engage in other copyrights, human rights in the research and ethical principles.  The authors should consider those issues in their manuscripts.</w:t>
      </w:r>
    </w:p>
    <w:p w:rsidR="000A1A43" w:rsidRDefault="000A1A43" w:rsidP="00BF76D0">
      <w:pPr>
        <w:numPr>
          <w:ilvl w:val="0"/>
          <w:numId w:val="1"/>
        </w:numPr>
      </w:pPr>
      <w:r>
        <w:t>The manuscript should be written in a manner that can be understood by members of the same research field.</w:t>
      </w:r>
    </w:p>
    <w:p w:rsidR="000A1A43" w:rsidRDefault="000A1A43">
      <w:pPr>
        <w:widowControl/>
        <w:jc w:val="left"/>
        <w:rPr>
          <w:b/>
          <w:szCs w:val="21"/>
        </w:rPr>
      </w:pPr>
    </w:p>
    <w:p w:rsidR="000A1A43" w:rsidRPr="005210EC" w:rsidRDefault="000A1A43" w:rsidP="004B31C3">
      <w:pPr>
        <w:rPr>
          <w:b/>
          <w:szCs w:val="21"/>
        </w:rPr>
      </w:pPr>
      <w:r w:rsidRPr="005210EC">
        <w:rPr>
          <w:b/>
          <w:szCs w:val="21"/>
        </w:rPr>
        <w:t>(3)Handling of Submitted Manuscripts</w:t>
      </w:r>
    </w:p>
    <w:p w:rsidR="000A1A43" w:rsidRDefault="000A1A43" w:rsidP="00BF76D0">
      <w:pPr>
        <w:numPr>
          <w:ilvl w:val="0"/>
          <w:numId w:val="2"/>
        </w:numPr>
      </w:pPr>
      <w:r>
        <w:t>Upon submission, specify manuscript classification to be reviewed.</w:t>
      </w:r>
    </w:p>
    <w:p w:rsidR="000A1A43" w:rsidRPr="004F1736" w:rsidRDefault="000A1A43" w:rsidP="00BF76D0">
      <w:pPr>
        <w:numPr>
          <w:ilvl w:val="0"/>
          <w:numId w:val="2"/>
        </w:numPr>
      </w:pPr>
      <w:r>
        <w:t>The submitted manuscript will be examine</w:t>
      </w:r>
      <w:r w:rsidRPr="004F1736">
        <w:t>d by the Editorial Board and handled in the following manner:</w:t>
      </w:r>
    </w:p>
    <w:p w:rsidR="000A1A43" w:rsidRPr="004F1736" w:rsidRDefault="000A1A43" w:rsidP="00E333AD">
      <w:pPr>
        <w:ind w:leftChars="100" w:left="630" w:hangingChars="200" w:hanging="420"/>
      </w:pPr>
      <w:r w:rsidRPr="004F1736">
        <w:t xml:space="preserve">     A.  Accept</w:t>
      </w:r>
    </w:p>
    <w:p w:rsidR="000A1A43" w:rsidRPr="004F1736" w:rsidRDefault="000A1A43" w:rsidP="00E333AD">
      <w:pPr>
        <w:ind w:leftChars="100" w:left="630" w:hangingChars="200" w:hanging="420"/>
      </w:pPr>
      <w:r w:rsidRPr="004F1736">
        <w:t xml:space="preserve">     B.  Accept under the condition of making minor adjustments</w:t>
      </w:r>
    </w:p>
    <w:p w:rsidR="000A1A43" w:rsidRPr="004F1736" w:rsidRDefault="000A1A43" w:rsidP="00E333AD">
      <w:pPr>
        <w:ind w:leftChars="100" w:left="1155" w:hangingChars="450" w:hanging="945"/>
      </w:pPr>
      <w:r w:rsidRPr="004F1736">
        <w:t xml:space="preserve">     C.  Manuscript will be re-examined after author makes adjustments according to the recommendations by the Editorial Board </w:t>
      </w:r>
    </w:p>
    <w:p w:rsidR="000A1A43" w:rsidRPr="004F1736" w:rsidRDefault="000A1A43" w:rsidP="00E333AD">
      <w:pPr>
        <w:ind w:leftChars="100" w:left="1155" w:hangingChars="450" w:hanging="945"/>
      </w:pPr>
      <w:r w:rsidRPr="004F1736">
        <w:t xml:space="preserve">     D.  Re</w:t>
      </w:r>
      <w:r>
        <w:t>ject</w:t>
      </w:r>
    </w:p>
    <w:p w:rsidR="000A1A43" w:rsidRPr="00BF76D0" w:rsidRDefault="000A1A43" w:rsidP="00BF76D0">
      <w:pPr>
        <w:pStyle w:val="a7"/>
        <w:numPr>
          <w:ilvl w:val="0"/>
          <w:numId w:val="3"/>
        </w:numPr>
        <w:ind w:leftChars="0"/>
        <w:rPr>
          <w:vanish/>
        </w:rPr>
      </w:pPr>
    </w:p>
    <w:p w:rsidR="000A1A43" w:rsidRPr="00BF76D0" w:rsidRDefault="000A1A43" w:rsidP="00BF76D0">
      <w:pPr>
        <w:pStyle w:val="a7"/>
        <w:numPr>
          <w:ilvl w:val="0"/>
          <w:numId w:val="3"/>
        </w:numPr>
        <w:ind w:leftChars="0"/>
        <w:rPr>
          <w:vanish/>
        </w:rPr>
      </w:pPr>
    </w:p>
    <w:p w:rsidR="000A1A43" w:rsidRDefault="000A1A43" w:rsidP="00BF76D0">
      <w:pPr>
        <w:numPr>
          <w:ilvl w:val="0"/>
          <w:numId w:val="3"/>
        </w:numPr>
      </w:pPr>
      <w:r w:rsidRPr="004F1736">
        <w:t>In the cases of manuscripts that need to be re</w:t>
      </w:r>
      <w:r>
        <w:t>vised</w:t>
      </w:r>
      <w:r w:rsidRPr="004F1736">
        <w:t>, manuscripts re-submitted</w:t>
      </w:r>
      <w:r w:rsidRPr="004F1736">
        <w:rPr>
          <w:rFonts w:hint="eastAsia"/>
        </w:rPr>
        <w:t xml:space="preserve">　</w:t>
      </w:r>
      <w:r w:rsidRPr="004F1736">
        <w:t>after 4 weeks will be treated as newly submitted manuscr</w:t>
      </w:r>
      <w:r>
        <w:t>ipts.</w:t>
      </w:r>
    </w:p>
    <w:p w:rsidR="000A1A43" w:rsidRDefault="000A1A43" w:rsidP="00BF76D0">
      <w:pPr>
        <w:numPr>
          <w:ilvl w:val="0"/>
          <w:numId w:val="3"/>
        </w:numPr>
      </w:pPr>
      <w:r>
        <w:t>If the revision of manuscript is not finished by the printing of JSI Vol.</w:t>
      </w:r>
      <w:r w:rsidR="001F7274">
        <w:rPr>
          <w:rFonts w:hint="eastAsia"/>
        </w:rPr>
        <w:t>11</w:t>
      </w:r>
      <w:r>
        <w:t xml:space="preserve"> No1, the manuscript may be printed on JSI Vol.</w:t>
      </w:r>
      <w:r w:rsidR="006F410E">
        <w:rPr>
          <w:rFonts w:hint="eastAsia"/>
        </w:rPr>
        <w:t>1</w:t>
      </w:r>
      <w:r w:rsidR="00AA29B0">
        <w:rPr>
          <w:rFonts w:hint="eastAsia"/>
        </w:rPr>
        <w:t>1</w:t>
      </w:r>
      <w:r>
        <w:t xml:space="preserve"> No.1.</w:t>
      </w:r>
    </w:p>
    <w:p w:rsidR="000A1A43" w:rsidRPr="006F410E" w:rsidRDefault="000A1A43" w:rsidP="00E333AD">
      <w:pPr>
        <w:ind w:leftChars="100" w:left="1155" w:hangingChars="450" w:hanging="945"/>
      </w:pPr>
    </w:p>
    <w:p w:rsidR="000A1A43" w:rsidRPr="005210EC" w:rsidRDefault="000A1A43" w:rsidP="005B25B9">
      <w:pPr>
        <w:rPr>
          <w:b/>
          <w:szCs w:val="21"/>
          <w:u w:val="single"/>
        </w:rPr>
      </w:pPr>
      <w:r>
        <w:rPr>
          <w:b/>
          <w:szCs w:val="21"/>
          <w:u w:val="single"/>
        </w:rPr>
        <w:t>3</w:t>
      </w:r>
      <w:r w:rsidRPr="005210EC">
        <w:rPr>
          <w:b/>
          <w:szCs w:val="21"/>
          <w:u w:val="single"/>
        </w:rPr>
        <w:t>. Copyright</w:t>
      </w:r>
    </w:p>
    <w:p w:rsidR="000A1A43" w:rsidRDefault="000A1A43" w:rsidP="004B31C3">
      <w:r>
        <w:t>The copyrights for all manuscripts are automatically transferre</w:t>
      </w:r>
      <w:r w:rsidRPr="004F1736">
        <w:t xml:space="preserve">d to </w:t>
      </w:r>
      <w:r w:rsidR="00783629">
        <w:rPr>
          <w:rFonts w:hint="eastAsia"/>
        </w:rPr>
        <w:t>SSI</w:t>
      </w:r>
      <w:r w:rsidRPr="004F1736">
        <w:t xml:space="preserve"> (The </w:t>
      </w:r>
      <w:r w:rsidR="00783629">
        <w:rPr>
          <w:rFonts w:hint="eastAsia"/>
        </w:rPr>
        <w:t>Society of Socio-Informatics</w:t>
      </w:r>
      <w:r w:rsidRPr="004F1736">
        <w:t xml:space="preserve">) when the manuscript has been accepted. </w:t>
      </w:r>
      <w:r w:rsidR="00783629">
        <w:rPr>
          <w:rFonts w:hint="eastAsia"/>
        </w:rPr>
        <w:t>SSI</w:t>
      </w:r>
      <w:r w:rsidRPr="004F1736">
        <w:t xml:space="preserve"> regards that not only the person submitting the manuscript, but also ALL authors have accepted this copyright policy upon </w:t>
      </w:r>
      <w:r w:rsidR="00783629">
        <w:t xml:space="preserve">submission. However, </w:t>
      </w:r>
      <w:r w:rsidR="00783629">
        <w:rPr>
          <w:rFonts w:hint="eastAsia"/>
        </w:rPr>
        <w:t>SSI</w:t>
      </w:r>
      <w:r w:rsidRPr="004F1736">
        <w:t xml:space="preserve"> automatically allows without permission that authors themselves may use their own manuscripts for the academic or educational purposes. Therefore, authors may copy, translate, modify, or deliver their own manuscripts, or send them to the public</w:t>
      </w:r>
      <w:r w:rsidRPr="004F1736">
        <w:rPr>
          <w:i/>
          <w:szCs w:val="21"/>
        </w:rPr>
        <w:t xml:space="preserve"> via</w:t>
      </w:r>
      <w:r w:rsidRPr="004F1736">
        <w:t xml:space="preserve"> the </w:t>
      </w:r>
      <w:r>
        <w:t>Internet.</w:t>
      </w:r>
    </w:p>
    <w:p w:rsidR="000A1A43" w:rsidRDefault="000A1A43" w:rsidP="00E333AD">
      <w:pPr>
        <w:ind w:leftChars="100" w:left="840" w:hangingChars="300" w:hanging="630"/>
      </w:pPr>
    </w:p>
    <w:p w:rsidR="000A1A43" w:rsidRPr="005210EC" w:rsidRDefault="000A1A43" w:rsidP="005B25B9">
      <w:pPr>
        <w:rPr>
          <w:b/>
          <w:szCs w:val="21"/>
          <w:u w:val="single"/>
        </w:rPr>
      </w:pPr>
      <w:r>
        <w:rPr>
          <w:b/>
          <w:szCs w:val="21"/>
          <w:u w:val="single"/>
        </w:rPr>
        <w:t xml:space="preserve">4. </w:t>
      </w:r>
      <w:r w:rsidRPr="005210EC">
        <w:rPr>
          <w:b/>
          <w:szCs w:val="21"/>
          <w:u w:val="single"/>
        </w:rPr>
        <w:t>Handling of Manuscript and Expenses</w:t>
      </w:r>
    </w:p>
    <w:p w:rsidR="000A1A43" w:rsidRDefault="000A1A43" w:rsidP="009C2C31">
      <w:r>
        <w:t>When the manuscript is received b</w:t>
      </w:r>
      <w:r w:rsidRPr="004F1736">
        <w:t xml:space="preserve">y the Editorial Board, a notice indicating the reception will be </w:t>
      </w:r>
      <w:r>
        <w:t>e-</w:t>
      </w:r>
      <w:r w:rsidRPr="004F1736">
        <w:t xml:space="preserve">mailed to the author. </w:t>
      </w:r>
      <w:r>
        <w:t>Rejected</w:t>
      </w:r>
      <w:r w:rsidRPr="004F1736">
        <w:t xml:space="preserve"> manuscript will be </w:t>
      </w:r>
      <w:r>
        <w:t xml:space="preserve">abandoned and </w:t>
      </w:r>
      <w:r w:rsidRPr="004F1736">
        <w:t xml:space="preserve">  a note indicating the reasons for </w:t>
      </w:r>
      <w:r>
        <w:t>reject will be sent to the author</w:t>
      </w:r>
      <w:r w:rsidRPr="004F1736">
        <w:t xml:space="preserve">. After acceptance of the manuscript, </w:t>
      </w:r>
      <w:r>
        <w:t xml:space="preserve">the </w:t>
      </w:r>
      <w:r w:rsidRPr="004F1736">
        <w:t xml:space="preserve">acceptance will be notified to the author. The author is requested to submit the final version of the paper in the form of electronic file (MS-WORD, or Written text only in Text File). Extra cost for printing figures and tables is author’s responsibility. </w:t>
      </w:r>
      <w:r>
        <w:t>After the manuscript is accepted, proofreading will be performed one time by the author. No insertions or proofreading other than related to printing errors will be accepted. Original manuscripts will not be returned to authors.</w:t>
      </w:r>
    </w:p>
    <w:p w:rsidR="000A1A43" w:rsidRDefault="000A1A43" w:rsidP="00552576">
      <w:pPr>
        <w:ind w:leftChars="11" w:left="445" w:hangingChars="200" w:hanging="422"/>
        <w:rPr>
          <w:b/>
          <w:szCs w:val="21"/>
        </w:rPr>
      </w:pPr>
    </w:p>
    <w:p w:rsidR="000A1A43" w:rsidRPr="005210EC" w:rsidRDefault="000A1A43" w:rsidP="00552576">
      <w:pPr>
        <w:ind w:leftChars="11" w:left="445" w:hangingChars="200" w:hanging="422"/>
        <w:rPr>
          <w:b/>
          <w:szCs w:val="21"/>
          <w:u w:val="single"/>
        </w:rPr>
      </w:pPr>
      <w:r>
        <w:rPr>
          <w:b/>
          <w:szCs w:val="21"/>
          <w:u w:val="single"/>
        </w:rPr>
        <w:t>5. Important dates for Journal of Socio-Informatics Vol.</w:t>
      </w:r>
      <w:r w:rsidR="001F7274">
        <w:rPr>
          <w:rFonts w:hint="eastAsia"/>
          <w:b/>
          <w:szCs w:val="21"/>
          <w:u w:val="single"/>
        </w:rPr>
        <w:t>11</w:t>
      </w:r>
      <w:r>
        <w:rPr>
          <w:b/>
          <w:szCs w:val="21"/>
          <w:u w:val="single"/>
        </w:rPr>
        <w:t xml:space="preserve"> No.1</w:t>
      </w:r>
    </w:p>
    <w:p w:rsidR="000A1A43" w:rsidRDefault="001B215A" w:rsidP="009C2C31">
      <w:r>
        <w:lastRenderedPageBreak/>
        <w:t xml:space="preserve">The Editorial Board has </w:t>
      </w:r>
      <w:r>
        <w:rPr>
          <w:rFonts w:hint="eastAsia"/>
        </w:rPr>
        <w:t xml:space="preserve">a </w:t>
      </w:r>
      <w:r>
        <w:t>plan</w:t>
      </w:r>
      <w:r w:rsidR="000A1A43">
        <w:t xml:space="preserve"> to publish </w:t>
      </w:r>
      <w:r>
        <w:rPr>
          <w:rFonts w:hint="eastAsia"/>
        </w:rPr>
        <w:t xml:space="preserve">JSI </w:t>
      </w:r>
      <w:r w:rsidR="000A1A43">
        <w:t>Vol.</w:t>
      </w:r>
      <w:r w:rsidR="001F7274">
        <w:rPr>
          <w:rFonts w:hint="eastAsia"/>
        </w:rPr>
        <w:t>11</w:t>
      </w:r>
      <w:r>
        <w:t xml:space="preserve"> No.1</w:t>
      </w:r>
      <w:r w:rsidR="000A1A43">
        <w:t xml:space="preserve"> in </w:t>
      </w:r>
      <w:r w:rsidR="00780D4D">
        <w:t>September</w:t>
      </w:r>
      <w:r w:rsidR="006F410E">
        <w:rPr>
          <w:rFonts w:hint="eastAsia"/>
        </w:rPr>
        <w:t xml:space="preserve"> 201</w:t>
      </w:r>
      <w:r w:rsidR="001F7274">
        <w:rPr>
          <w:rFonts w:hint="eastAsia"/>
        </w:rPr>
        <w:t>8</w:t>
      </w:r>
      <w:r w:rsidR="000A1A43">
        <w:t>. One who would</w:t>
      </w:r>
      <w:r w:rsidR="008F1AB8">
        <w:t xml:space="preserve"> like to submit a paper on </w:t>
      </w:r>
      <w:r>
        <w:rPr>
          <w:rFonts w:hint="eastAsia"/>
        </w:rPr>
        <w:t xml:space="preserve">JSI </w:t>
      </w:r>
      <w:r w:rsidR="008F1AB8">
        <w:t>Vol.</w:t>
      </w:r>
      <w:r w:rsidR="001F7274">
        <w:rPr>
          <w:rFonts w:hint="eastAsia"/>
        </w:rPr>
        <w:t>11</w:t>
      </w:r>
      <w:r>
        <w:t xml:space="preserve"> No.1</w:t>
      </w:r>
      <w:r w:rsidR="000A1A43">
        <w:t xml:space="preserve"> must send the attached submission form to </w:t>
      </w:r>
      <w:r w:rsidR="000A1A43" w:rsidRPr="007B569F">
        <w:rPr>
          <w:szCs w:val="21"/>
        </w:rPr>
        <w:t>jsi@</w:t>
      </w:r>
      <w:r w:rsidR="00783629">
        <w:rPr>
          <w:rFonts w:hint="eastAsia"/>
          <w:szCs w:val="21"/>
        </w:rPr>
        <w:t>ssi.or.jp</w:t>
      </w:r>
      <w:r w:rsidR="000A1A43">
        <w:rPr>
          <w:szCs w:val="21"/>
        </w:rPr>
        <w:t xml:space="preserve"> until </w:t>
      </w:r>
      <w:r w:rsidR="007A646E">
        <w:rPr>
          <w:szCs w:val="21"/>
        </w:rPr>
        <w:t>March 22</w:t>
      </w:r>
      <w:r w:rsidR="000A1A43">
        <w:rPr>
          <w:szCs w:val="21"/>
        </w:rPr>
        <w:t>, 20</w:t>
      </w:r>
      <w:r w:rsidR="005B25B9">
        <w:rPr>
          <w:rFonts w:hint="eastAsia"/>
          <w:szCs w:val="21"/>
        </w:rPr>
        <w:t>1</w:t>
      </w:r>
      <w:r w:rsidR="001F7274">
        <w:rPr>
          <w:rFonts w:hint="eastAsia"/>
          <w:szCs w:val="21"/>
        </w:rPr>
        <w:t>8</w:t>
      </w:r>
      <w:r w:rsidR="000A1A43">
        <w:rPr>
          <w:szCs w:val="21"/>
        </w:rPr>
        <w:t>. The original manuscript and copy without authors’ inf</w:t>
      </w:r>
      <w:r w:rsidR="00783629">
        <w:rPr>
          <w:szCs w:val="21"/>
        </w:rPr>
        <w:t xml:space="preserve">ormation must be sent to </w:t>
      </w:r>
      <w:r w:rsidR="000A1A43">
        <w:rPr>
          <w:szCs w:val="21"/>
        </w:rPr>
        <w:t>jsi@</w:t>
      </w:r>
      <w:r w:rsidR="00783629">
        <w:rPr>
          <w:rFonts w:hint="eastAsia"/>
          <w:szCs w:val="21"/>
        </w:rPr>
        <w:t>ssi.or.jp</w:t>
      </w:r>
      <w:r w:rsidR="000A1A43">
        <w:t xml:space="preserve"> until </w:t>
      </w:r>
      <w:r w:rsidR="007A646E">
        <w:rPr>
          <w:szCs w:val="21"/>
        </w:rPr>
        <w:t>March 22</w:t>
      </w:r>
      <w:r w:rsidR="000A1A43">
        <w:t>, 20</w:t>
      </w:r>
      <w:r w:rsidR="005B25B9">
        <w:rPr>
          <w:rFonts w:hint="eastAsia"/>
        </w:rPr>
        <w:t>1</w:t>
      </w:r>
      <w:r w:rsidR="001F7274">
        <w:rPr>
          <w:rFonts w:hint="eastAsia"/>
        </w:rPr>
        <w:t>8</w:t>
      </w:r>
      <w:r w:rsidR="000A1A43">
        <w:t xml:space="preserve">. </w:t>
      </w:r>
    </w:p>
    <w:p w:rsidR="00F57C68" w:rsidRPr="007A646E" w:rsidRDefault="00F57C68" w:rsidP="009C2C31">
      <w:bookmarkStart w:id="0" w:name="_GoBack"/>
      <w:bookmarkEnd w:id="0"/>
    </w:p>
    <w:p w:rsidR="00F57C68" w:rsidRDefault="00F57C68" w:rsidP="00F57C68">
      <w:pPr>
        <w:wordWrap w:val="0"/>
        <w:jc w:val="center"/>
        <w:rPr>
          <w:b/>
          <w:szCs w:val="21"/>
        </w:rPr>
      </w:pPr>
      <w:r>
        <w:rPr>
          <w:b/>
          <w:szCs w:val="21"/>
        </w:rPr>
        <w:t xml:space="preserve">Editorial Board of </w:t>
      </w:r>
      <w:r>
        <w:rPr>
          <w:rFonts w:hint="eastAsia"/>
          <w:b/>
          <w:szCs w:val="21"/>
        </w:rPr>
        <w:t>The Society</w:t>
      </w:r>
      <w:r>
        <w:rPr>
          <w:b/>
          <w:szCs w:val="21"/>
        </w:rPr>
        <w:t xml:space="preserve"> of Socio-Informatics</w:t>
      </w:r>
    </w:p>
    <w:p w:rsidR="00780D4D" w:rsidRPr="00780D4D" w:rsidRDefault="00780D4D" w:rsidP="00780D4D">
      <w:pPr>
        <w:pStyle w:val="Web"/>
        <w:spacing w:before="0" w:beforeAutospacing="0" w:after="0" w:afterAutospacing="0"/>
        <w:ind w:left="375"/>
        <w:rPr>
          <w:rFonts w:ascii="Century" w:eastAsia="ＭＳ 明朝" w:hAnsi="Century" w:cs="Times New Roman"/>
          <w:kern w:val="2"/>
          <w:sz w:val="21"/>
          <w:szCs w:val="21"/>
        </w:rPr>
      </w:pPr>
      <w:r w:rsidRPr="00780D4D">
        <w:rPr>
          <w:rFonts w:ascii="Century" w:eastAsia="ＭＳ 明朝" w:hAnsi="Century" w:cs="Times New Roman" w:hint="eastAsia"/>
          <w:kern w:val="2"/>
          <w:sz w:val="21"/>
          <w:szCs w:val="21"/>
        </w:rPr>
        <w:t xml:space="preserve">Editor in Chief </w:t>
      </w:r>
      <w:r w:rsidRPr="00780D4D">
        <w:rPr>
          <w:rFonts w:ascii="Century" w:eastAsia="ＭＳ 明朝" w:hAnsi="Century" w:cs="Times New Roman" w:hint="eastAsia"/>
          <w:kern w:val="2"/>
          <w:sz w:val="21"/>
          <w:szCs w:val="21"/>
        </w:rPr>
        <w:br/>
        <w:t>Takafumi HAYASHI, Niigata University</w:t>
      </w:r>
    </w:p>
    <w:p w:rsidR="00780D4D" w:rsidRPr="00780D4D" w:rsidRDefault="00780D4D" w:rsidP="00780D4D">
      <w:pPr>
        <w:pStyle w:val="Web"/>
        <w:spacing w:before="0" w:beforeAutospacing="0" w:after="0" w:afterAutospacing="0"/>
        <w:ind w:left="375"/>
        <w:rPr>
          <w:rFonts w:ascii="Century" w:eastAsia="ＭＳ 明朝" w:hAnsi="Century" w:cs="Times New Roman"/>
          <w:kern w:val="2"/>
          <w:sz w:val="21"/>
          <w:szCs w:val="21"/>
        </w:rPr>
      </w:pPr>
      <w:r w:rsidRPr="00780D4D">
        <w:rPr>
          <w:rFonts w:ascii="Century" w:eastAsia="ＭＳ 明朝" w:hAnsi="Century" w:cs="Times New Roman" w:hint="eastAsia"/>
          <w:kern w:val="2"/>
          <w:sz w:val="21"/>
          <w:szCs w:val="21"/>
        </w:rPr>
        <w:t xml:space="preserve">Editor in Subchief </w:t>
      </w:r>
      <w:r w:rsidRPr="00780D4D">
        <w:rPr>
          <w:rFonts w:ascii="Century" w:eastAsia="ＭＳ 明朝" w:hAnsi="Century" w:cs="Times New Roman" w:hint="eastAsia"/>
          <w:kern w:val="2"/>
          <w:sz w:val="21"/>
          <w:szCs w:val="21"/>
        </w:rPr>
        <w:br/>
        <w:t>Nobuaki KAWAI, Jissen Women's University</w:t>
      </w:r>
    </w:p>
    <w:p w:rsidR="00780D4D" w:rsidRPr="00780D4D" w:rsidRDefault="00780D4D" w:rsidP="00780D4D">
      <w:pPr>
        <w:pStyle w:val="Web"/>
        <w:spacing w:before="0" w:beforeAutospacing="0" w:after="0" w:afterAutospacing="0"/>
        <w:ind w:left="375"/>
        <w:rPr>
          <w:rFonts w:ascii="Century" w:eastAsia="ＭＳ 明朝" w:hAnsi="Century" w:cs="Times New Roman"/>
          <w:kern w:val="2"/>
          <w:sz w:val="21"/>
          <w:szCs w:val="21"/>
        </w:rPr>
      </w:pPr>
      <w:r w:rsidRPr="00780D4D">
        <w:rPr>
          <w:rFonts w:ascii="Century" w:eastAsia="ＭＳ 明朝" w:hAnsi="Century" w:cs="Times New Roman" w:hint="eastAsia"/>
          <w:kern w:val="2"/>
          <w:sz w:val="21"/>
          <w:szCs w:val="21"/>
        </w:rPr>
        <w:t>Editorial board members</w:t>
      </w:r>
      <w:r w:rsidRPr="00780D4D">
        <w:rPr>
          <w:rFonts w:ascii="Century" w:eastAsia="ＭＳ 明朝" w:hAnsi="Century" w:cs="Times New Roman" w:hint="eastAsia"/>
          <w:kern w:val="2"/>
          <w:sz w:val="21"/>
          <w:szCs w:val="21"/>
        </w:rPr>
        <w:br/>
        <w:t>Seiichiro SAKURAI, Meiji Gakuin University</w:t>
      </w:r>
      <w:r w:rsidRPr="00780D4D">
        <w:rPr>
          <w:rFonts w:ascii="Century" w:eastAsia="ＭＳ 明朝" w:hAnsi="Century" w:cs="Times New Roman" w:hint="eastAsia"/>
          <w:kern w:val="2"/>
          <w:sz w:val="21"/>
          <w:szCs w:val="21"/>
        </w:rPr>
        <w:br/>
        <w:t>Kunikazu AMAGASA, Showa Women's University</w:t>
      </w:r>
      <w:r w:rsidRPr="00780D4D">
        <w:rPr>
          <w:rFonts w:ascii="Century" w:eastAsia="ＭＳ 明朝" w:hAnsi="Century" w:cs="Times New Roman" w:hint="eastAsia"/>
          <w:kern w:val="2"/>
          <w:sz w:val="21"/>
          <w:szCs w:val="21"/>
        </w:rPr>
        <w:br/>
        <w:t>Yasufumi IGARASHI, Fukuoka University</w:t>
      </w:r>
      <w:r w:rsidRPr="00780D4D">
        <w:rPr>
          <w:rFonts w:ascii="Century" w:eastAsia="ＭＳ 明朝" w:hAnsi="Century" w:cs="Times New Roman" w:hint="eastAsia"/>
          <w:kern w:val="2"/>
          <w:sz w:val="21"/>
          <w:szCs w:val="21"/>
        </w:rPr>
        <w:br/>
        <w:t>Kenichi ITO, Gunma Univesity</w:t>
      </w:r>
      <w:r w:rsidRPr="00780D4D">
        <w:rPr>
          <w:rFonts w:ascii="Century" w:eastAsia="ＭＳ 明朝" w:hAnsi="Century" w:cs="Times New Roman" w:hint="eastAsia"/>
          <w:kern w:val="2"/>
          <w:sz w:val="21"/>
          <w:szCs w:val="21"/>
        </w:rPr>
        <w:br/>
        <w:t>Atsuhiko OHNUKI, Sapporo Gakuin University</w:t>
      </w:r>
      <w:r w:rsidRPr="00780D4D">
        <w:rPr>
          <w:rFonts w:ascii="Century" w:eastAsia="ＭＳ 明朝" w:hAnsi="Century" w:cs="Times New Roman" w:hint="eastAsia"/>
          <w:kern w:val="2"/>
          <w:sz w:val="21"/>
          <w:szCs w:val="21"/>
        </w:rPr>
        <w:br/>
        <w:t>Morihiro OGASAHARA. Kansai University</w:t>
      </w:r>
      <w:r w:rsidRPr="00780D4D">
        <w:rPr>
          <w:rFonts w:ascii="Century" w:eastAsia="ＭＳ 明朝" w:hAnsi="Century" w:cs="Times New Roman" w:hint="eastAsia"/>
          <w:kern w:val="2"/>
          <w:sz w:val="21"/>
          <w:szCs w:val="21"/>
        </w:rPr>
        <w:br/>
        <w:t>Akiko OGAWA, Nagoya University</w:t>
      </w:r>
      <w:r w:rsidRPr="00780D4D">
        <w:rPr>
          <w:rFonts w:ascii="Century" w:eastAsia="ＭＳ 明朝" w:hAnsi="Century" w:cs="Times New Roman" w:hint="eastAsia"/>
          <w:kern w:val="2"/>
          <w:sz w:val="21"/>
          <w:szCs w:val="21"/>
        </w:rPr>
        <w:br/>
        <w:t>Tomoko KANAYAMA, Institute of Advanced Media Arts and Sciences</w:t>
      </w:r>
      <w:r w:rsidRPr="00780D4D">
        <w:rPr>
          <w:rFonts w:ascii="Century" w:eastAsia="ＭＳ 明朝" w:hAnsi="Century" w:cs="Times New Roman" w:hint="eastAsia"/>
          <w:kern w:val="2"/>
          <w:sz w:val="21"/>
          <w:szCs w:val="21"/>
        </w:rPr>
        <w:br/>
        <w:t>Shigeo KAWASHIMA, Aoyama Gakuin Women's Junior College</w:t>
      </w:r>
      <w:r w:rsidRPr="00780D4D">
        <w:rPr>
          <w:rFonts w:ascii="Century" w:eastAsia="ＭＳ 明朝" w:hAnsi="Century" w:cs="Times New Roman" w:hint="eastAsia"/>
          <w:kern w:val="2"/>
          <w:sz w:val="21"/>
          <w:szCs w:val="21"/>
        </w:rPr>
        <w:br/>
        <w:t>Tadamasa KIMURA, Rikkyo Univeristy</w:t>
      </w:r>
      <w:r w:rsidRPr="00780D4D">
        <w:rPr>
          <w:rFonts w:ascii="Century" w:eastAsia="ＭＳ 明朝" w:hAnsi="Century" w:cs="Times New Roman" w:hint="eastAsia"/>
          <w:kern w:val="2"/>
          <w:sz w:val="21"/>
          <w:szCs w:val="21"/>
        </w:rPr>
        <w:br/>
        <w:t>Atsushi KOTERA, Toyo Eiwa Jogakuin</w:t>
      </w:r>
      <w:r w:rsidRPr="00780D4D">
        <w:rPr>
          <w:rFonts w:ascii="Century" w:eastAsia="ＭＳ 明朝" w:hAnsi="Century" w:cs="Times New Roman" w:hint="eastAsia"/>
          <w:kern w:val="2"/>
          <w:sz w:val="21"/>
          <w:szCs w:val="21"/>
        </w:rPr>
        <w:br/>
        <w:t>Shungo SAKAKI, Tokyo University of Technology</w:t>
      </w:r>
      <w:r w:rsidRPr="00780D4D">
        <w:rPr>
          <w:rFonts w:ascii="Century" w:eastAsia="ＭＳ 明朝" w:hAnsi="Century" w:cs="Times New Roman" w:hint="eastAsia"/>
          <w:kern w:val="2"/>
          <w:sz w:val="21"/>
          <w:szCs w:val="21"/>
        </w:rPr>
        <w:br/>
        <w:t>Masahito SHIMAZAKI, Akita Prefectural University</w:t>
      </w:r>
      <w:r w:rsidRPr="00780D4D">
        <w:rPr>
          <w:rFonts w:ascii="Century" w:eastAsia="ＭＳ 明朝" w:hAnsi="Century" w:cs="Times New Roman" w:hint="eastAsia"/>
          <w:kern w:val="2"/>
          <w:sz w:val="21"/>
          <w:szCs w:val="21"/>
        </w:rPr>
        <w:br/>
        <w:t>Akashi SUGIYAMA, Kyushu University</w:t>
      </w:r>
      <w:r w:rsidRPr="00780D4D">
        <w:rPr>
          <w:rFonts w:ascii="Century" w:eastAsia="ＭＳ 明朝" w:hAnsi="Century" w:cs="Times New Roman" w:hint="eastAsia"/>
          <w:kern w:val="2"/>
          <w:sz w:val="21"/>
          <w:szCs w:val="21"/>
        </w:rPr>
        <w:br/>
        <w:t>Toru TAKAHASHI, Chuo University</w:t>
      </w:r>
      <w:r w:rsidRPr="00780D4D">
        <w:rPr>
          <w:rFonts w:ascii="Century" w:eastAsia="ＭＳ 明朝" w:hAnsi="Century" w:cs="Times New Roman" w:hint="eastAsia"/>
          <w:kern w:val="2"/>
          <w:sz w:val="21"/>
          <w:szCs w:val="21"/>
        </w:rPr>
        <w:br/>
        <w:t>Yasuhiro TSUKAHARA, Meiji University</w:t>
      </w:r>
      <w:r w:rsidRPr="00780D4D">
        <w:rPr>
          <w:rFonts w:ascii="Century" w:eastAsia="ＭＳ 明朝" w:hAnsi="Century" w:cs="Times New Roman" w:hint="eastAsia"/>
          <w:kern w:val="2"/>
          <w:sz w:val="21"/>
          <w:szCs w:val="21"/>
        </w:rPr>
        <w:br/>
        <w:t>Yuko TSUCHIYA, Hiroshima University of Economics</w:t>
      </w:r>
      <w:r w:rsidRPr="00780D4D">
        <w:rPr>
          <w:rFonts w:ascii="Century" w:eastAsia="ＭＳ 明朝" w:hAnsi="Century" w:cs="Times New Roman" w:hint="eastAsia"/>
          <w:kern w:val="2"/>
          <w:sz w:val="21"/>
          <w:szCs w:val="21"/>
        </w:rPr>
        <w:br/>
        <w:t>Tetsuo NODA, Shimane University</w:t>
      </w:r>
      <w:r w:rsidRPr="00780D4D">
        <w:rPr>
          <w:rFonts w:ascii="Century" w:eastAsia="ＭＳ 明朝" w:hAnsi="Century" w:cs="Times New Roman" w:hint="eastAsia"/>
          <w:kern w:val="2"/>
          <w:sz w:val="21"/>
          <w:szCs w:val="21"/>
        </w:rPr>
        <w:br/>
        <w:t>Sayaka MATSUMOTO, Otsuma Women's University</w:t>
      </w:r>
      <w:r w:rsidRPr="00780D4D">
        <w:rPr>
          <w:rFonts w:ascii="Century" w:eastAsia="ＭＳ 明朝" w:hAnsi="Century" w:cs="Times New Roman" w:hint="eastAsia"/>
          <w:kern w:val="2"/>
          <w:sz w:val="21"/>
          <w:szCs w:val="21"/>
        </w:rPr>
        <w:br/>
        <w:t>Hitoshi YAMAMOTO, Rissho University</w:t>
      </w:r>
      <w:r w:rsidRPr="00780D4D">
        <w:rPr>
          <w:rFonts w:ascii="Century" w:eastAsia="ＭＳ 明朝" w:hAnsi="Century" w:cs="Times New Roman" w:hint="eastAsia"/>
          <w:kern w:val="2"/>
          <w:sz w:val="21"/>
          <w:szCs w:val="21"/>
        </w:rPr>
        <w:br/>
        <w:t>Shaoyu YE, University</w:t>
      </w:r>
      <w:r>
        <w:rPr>
          <w:rFonts w:ascii="Century" w:eastAsia="ＭＳ 明朝" w:hAnsi="Century" w:cs="Times New Roman" w:hint="eastAsia"/>
          <w:kern w:val="2"/>
          <w:sz w:val="21"/>
          <w:szCs w:val="21"/>
        </w:rPr>
        <w:t xml:space="preserve"> </w:t>
      </w:r>
      <w:r>
        <w:rPr>
          <w:rFonts w:ascii="Century" w:eastAsia="ＭＳ 明朝" w:hAnsi="Century" w:cs="Times New Roman"/>
          <w:kern w:val="2"/>
          <w:sz w:val="21"/>
          <w:szCs w:val="21"/>
        </w:rPr>
        <w:t xml:space="preserve">of </w:t>
      </w:r>
      <w:r w:rsidRPr="00780D4D">
        <w:rPr>
          <w:rFonts w:ascii="Century" w:eastAsia="ＭＳ 明朝" w:hAnsi="Century" w:cs="Times New Roman" w:hint="eastAsia"/>
          <w:kern w:val="2"/>
          <w:sz w:val="21"/>
          <w:szCs w:val="21"/>
        </w:rPr>
        <w:t>Tsukuba</w:t>
      </w:r>
    </w:p>
    <w:p w:rsidR="006F410E" w:rsidRPr="00780D4D" w:rsidRDefault="006F410E" w:rsidP="00780D4D">
      <w:pPr>
        <w:rPr>
          <w:szCs w:val="21"/>
        </w:rPr>
      </w:pPr>
    </w:p>
    <w:sectPr w:rsidR="006F410E" w:rsidRPr="00780D4D" w:rsidSect="003355B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4B20" w:rsidRDefault="00584B20" w:rsidP="0091719B">
      <w:r>
        <w:separator/>
      </w:r>
    </w:p>
  </w:endnote>
  <w:endnote w:type="continuationSeparator" w:id="0">
    <w:p w:rsidR="00584B20" w:rsidRDefault="00584B20" w:rsidP="00917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00002A87" w:usb1="80000000" w:usb2="00000008"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swiss"/>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4B20" w:rsidRDefault="00584B20" w:rsidP="0091719B">
      <w:r>
        <w:separator/>
      </w:r>
    </w:p>
  </w:footnote>
  <w:footnote w:type="continuationSeparator" w:id="0">
    <w:p w:rsidR="00584B20" w:rsidRDefault="00584B20" w:rsidP="009171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7F7E72"/>
    <w:multiLevelType w:val="hybridMultilevel"/>
    <w:tmpl w:val="11403958"/>
    <w:lvl w:ilvl="0" w:tplc="04090013">
      <w:start w:val="1"/>
      <w:numFmt w:val="upperRoman"/>
      <w:lvlText w:val="%1."/>
      <w:lvlJc w:val="left"/>
      <w:pPr>
        <w:ind w:left="630" w:hanging="420"/>
      </w:pPr>
      <w:rPr>
        <w:rFonts w:cs="Times New Roman"/>
      </w:rPr>
    </w:lvl>
    <w:lvl w:ilvl="1" w:tplc="04090017" w:tentative="1">
      <w:start w:val="1"/>
      <w:numFmt w:val="aiueoFullWidth"/>
      <w:lvlText w:val="(%2)"/>
      <w:lvlJc w:val="left"/>
      <w:pPr>
        <w:ind w:left="1050" w:hanging="420"/>
      </w:pPr>
      <w:rPr>
        <w:rFonts w:cs="Times New Roman"/>
      </w:rPr>
    </w:lvl>
    <w:lvl w:ilvl="2" w:tplc="04090011" w:tentative="1">
      <w:start w:val="1"/>
      <w:numFmt w:val="decimalEnclosedCircle"/>
      <w:lvlText w:val="%3"/>
      <w:lvlJc w:val="left"/>
      <w:pPr>
        <w:ind w:left="1470" w:hanging="420"/>
      </w:pPr>
      <w:rPr>
        <w:rFonts w:cs="Times New Roman"/>
      </w:rPr>
    </w:lvl>
    <w:lvl w:ilvl="3" w:tplc="0409000F" w:tentative="1">
      <w:start w:val="1"/>
      <w:numFmt w:val="decimal"/>
      <w:lvlText w:val="%4."/>
      <w:lvlJc w:val="left"/>
      <w:pPr>
        <w:ind w:left="1890" w:hanging="420"/>
      </w:pPr>
      <w:rPr>
        <w:rFonts w:cs="Times New Roman"/>
      </w:rPr>
    </w:lvl>
    <w:lvl w:ilvl="4" w:tplc="04090017" w:tentative="1">
      <w:start w:val="1"/>
      <w:numFmt w:val="aiueoFullWidth"/>
      <w:lvlText w:val="(%5)"/>
      <w:lvlJc w:val="left"/>
      <w:pPr>
        <w:ind w:left="2310" w:hanging="420"/>
      </w:pPr>
      <w:rPr>
        <w:rFonts w:cs="Times New Roman"/>
      </w:rPr>
    </w:lvl>
    <w:lvl w:ilvl="5" w:tplc="04090011" w:tentative="1">
      <w:start w:val="1"/>
      <w:numFmt w:val="decimalEnclosedCircle"/>
      <w:lvlText w:val="%6"/>
      <w:lvlJc w:val="left"/>
      <w:pPr>
        <w:ind w:left="2730" w:hanging="420"/>
      </w:pPr>
      <w:rPr>
        <w:rFonts w:cs="Times New Roman"/>
      </w:rPr>
    </w:lvl>
    <w:lvl w:ilvl="6" w:tplc="0409000F" w:tentative="1">
      <w:start w:val="1"/>
      <w:numFmt w:val="decimal"/>
      <w:lvlText w:val="%7."/>
      <w:lvlJc w:val="left"/>
      <w:pPr>
        <w:ind w:left="3150" w:hanging="420"/>
      </w:pPr>
      <w:rPr>
        <w:rFonts w:cs="Times New Roman"/>
      </w:rPr>
    </w:lvl>
    <w:lvl w:ilvl="7" w:tplc="04090017" w:tentative="1">
      <w:start w:val="1"/>
      <w:numFmt w:val="aiueoFullWidth"/>
      <w:lvlText w:val="(%8)"/>
      <w:lvlJc w:val="left"/>
      <w:pPr>
        <w:ind w:left="3570" w:hanging="420"/>
      </w:pPr>
      <w:rPr>
        <w:rFonts w:cs="Times New Roman"/>
      </w:rPr>
    </w:lvl>
    <w:lvl w:ilvl="8" w:tplc="04090011" w:tentative="1">
      <w:start w:val="1"/>
      <w:numFmt w:val="decimalEnclosedCircle"/>
      <w:lvlText w:val="%9"/>
      <w:lvlJc w:val="left"/>
      <w:pPr>
        <w:ind w:left="3990" w:hanging="420"/>
      </w:pPr>
      <w:rPr>
        <w:rFonts w:cs="Times New Roman"/>
      </w:rPr>
    </w:lvl>
  </w:abstractNum>
  <w:abstractNum w:abstractNumId="1" w15:restartNumberingAfterBreak="0">
    <w:nsid w:val="309638C6"/>
    <w:multiLevelType w:val="hybridMultilevel"/>
    <w:tmpl w:val="6A386474"/>
    <w:lvl w:ilvl="0" w:tplc="04090013">
      <w:start w:val="1"/>
      <w:numFmt w:val="upperRoman"/>
      <w:lvlText w:val="%1."/>
      <w:lvlJc w:val="left"/>
      <w:pPr>
        <w:ind w:left="630" w:hanging="420"/>
      </w:pPr>
      <w:rPr>
        <w:rFonts w:cs="Times New Roman"/>
      </w:rPr>
    </w:lvl>
    <w:lvl w:ilvl="1" w:tplc="04090017" w:tentative="1">
      <w:start w:val="1"/>
      <w:numFmt w:val="aiueoFullWidth"/>
      <w:lvlText w:val="(%2)"/>
      <w:lvlJc w:val="left"/>
      <w:pPr>
        <w:ind w:left="1050" w:hanging="420"/>
      </w:pPr>
      <w:rPr>
        <w:rFonts w:cs="Times New Roman"/>
      </w:rPr>
    </w:lvl>
    <w:lvl w:ilvl="2" w:tplc="04090011" w:tentative="1">
      <w:start w:val="1"/>
      <w:numFmt w:val="decimalEnclosedCircle"/>
      <w:lvlText w:val="%3"/>
      <w:lvlJc w:val="left"/>
      <w:pPr>
        <w:ind w:left="1470" w:hanging="420"/>
      </w:pPr>
      <w:rPr>
        <w:rFonts w:cs="Times New Roman"/>
      </w:rPr>
    </w:lvl>
    <w:lvl w:ilvl="3" w:tplc="0409000F" w:tentative="1">
      <w:start w:val="1"/>
      <w:numFmt w:val="decimal"/>
      <w:lvlText w:val="%4."/>
      <w:lvlJc w:val="left"/>
      <w:pPr>
        <w:ind w:left="1890" w:hanging="420"/>
      </w:pPr>
      <w:rPr>
        <w:rFonts w:cs="Times New Roman"/>
      </w:rPr>
    </w:lvl>
    <w:lvl w:ilvl="4" w:tplc="04090017" w:tentative="1">
      <w:start w:val="1"/>
      <w:numFmt w:val="aiueoFullWidth"/>
      <w:lvlText w:val="(%5)"/>
      <w:lvlJc w:val="left"/>
      <w:pPr>
        <w:ind w:left="2310" w:hanging="420"/>
      </w:pPr>
      <w:rPr>
        <w:rFonts w:cs="Times New Roman"/>
      </w:rPr>
    </w:lvl>
    <w:lvl w:ilvl="5" w:tplc="04090011" w:tentative="1">
      <w:start w:val="1"/>
      <w:numFmt w:val="decimalEnclosedCircle"/>
      <w:lvlText w:val="%6"/>
      <w:lvlJc w:val="left"/>
      <w:pPr>
        <w:ind w:left="2730" w:hanging="420"/>
      </w:pPr>
      <w:rPr>
        <w:rFonts w:cs="Times New Roman"/>
      </w:rPr>
    </w:lvl>
    <w:lvl w:ilvl="6" w:tplc="0409000F" w:tentative="1">
      <w:start w:val="1"/>
      <w:numFmt w:val="decimal"/>
      <w:lvlText w:val="%7."/>
      <w:lvlJc w:val="left"/>
      <w:pPr>
        <w:ind w:left="3150" w:hanging="420"/>
      </w:pPr>
      <w:rPr>
        <w:rFonts w:cs="Times New Roman"/>
      </w:rPr>
    </w:lvl>
    <w:lvl w:ilvl="7" w:tplc="04090017" w:tentative="1">
      <w:start w:val="1"/>
      <w:numFmt w:val="aiueoFullWidth"/>
      <w:lvlText w:val="(%8)"/>
      <w:lvlJc w:val="left"/>
      <w:pPr>
        <w:ind w:left="3570" w:hanging="420"/>
      </w:pPr>
      <w:rPr>
        <w:rFonts w:cs="Times New Roman"/>
      </w:rPr>
    </w:lvl>
    <w:lvl w:ilvl="8" w:tplc="04090011" w:tentative="1">
      <w:start w:val="1"/>
      <w:numFmt w:val="decimalEnclosedCircle"/>
      <w:lvlText w:val="%9"/>
      <w:lvlJc w:val="left"/>
      <w:pPr>
        <w:ind w:left="3990" w:hanging="420"/>
      </w:pPr>
      <w:rPr>
        <w:rFonts w:cs="Times New Roman"/>
      </w:rPr>
    </w:lvl>
  </w:abstractNum>
  <w:abstractNum w:abstractNumId="2" w15:restartNumberingAfterBreak="0">
    <w:nsid w:val="79BE51F0"/>
    <w:multiLevelType w:val="hybridMultilevel"/>
    <w:tmpl w:val="1F92985A"/>
    <w:lvl w:ilvl="0" w:tplc="04090013">
      <w:start w:val="1"/>
      <w:numFmt w:val="upperRoman"/>
      <w:lvlText w:val="%1."/>
      <w:lvlJc w:val="left"/>
      <w:pPr>
        <w:ind w:left="630" w:hanging="420"/>
      </w:pPr>
      <w:rPr>
        <w:rFonts w:cs="Times New Roman"/>
      </w:rPr>
    </w:lvl>
    <w:lvl w:ilvl="1" w:tplc="04090017" w:tentative="1">
      <w:start w:val="1"/>
      <w:numFmt w:val="aiueoFullWidth"/>
      <w:lvlText w:val="(%2)"/>
      <w:lvlJc w:val="left"/>
      <w:pPr>
        <w:ind w:left="1050" w:hanging="420"/>
      </w:pPr>
      <w:rPr>
        <w:rFonts w:cs="Times New Roman"/>
      </w:rPr>
    </w:lvl>
    <w:lvl w:ilvl="2" w:tplc="04090011" w:tentative="1">
      <w:start w:val="1"/>
      <w:numFmt w:val="decimalEnclosedCircle"/>
      <w:lvlText w:val="%3"/>
      <w:lvlJc w:val="left"/>
      <w:pPr>
        <w:ind w:left="1470" w:hanging="420"/>
      </w:pPr>
      <w:rPr>
        <w:rFonts w:cs="Times New Roman"/>
      </w:rPr>
    </w:lvl>
    <w:lvl w:ilvl="3" w:tplc="0409000F" w:tentative="1">
      <w:start w:val="1"/>
      <w:numFmt w:val="decimal"/>
      <w:lvlText w:val="%4."/>
      <w:lvlJc w:val="left"/>
      <w:pPr>
        <w:ind w:left="1890" w:hanging="420"/>
      </w:pPr>
      <w:rPr>
        <w:rFonts w:cs="Times New Roman"/>
      </w:rPr>
    </w:lvl>
    <w:lvl w:ilvl="4" w:tplc="04090017" w:tentative="1">
      <w:start w:val="1"/>
      <w:numFmt w:val="aiueoFullWidth"/>
      <w:lvlText w:val="(%5)"/>
      <w:lvlJc w:val="left"/>
      <w:pPr>
        <w:ind w:left="2310" w:hanging="420"/>
      </w:pPr>
      <w:rPr>
        <w:rFonts w:cs="Times New Roman"/>
      </w:rPr>
    </w:lvl>
    <w:lvl w:ilvl="5" w:tplc="04090011" w:tentative="1">
      <w:start w:val="1"/>
      <w:numFmt w:val="decimalEnclosedCircle"/>
      <w:lvlText w:val="%6"/>
      <w:lvlJc w:val="left"/>
      <w:pPr>
        <w:ind w:left="2730" w:hanging="420"/>
      </w:pPr>
      <w:rPr>
        <w:rFonts w:cs="Times New Roman"/>
      </w:rPr>
    </w:lvl>
    <w:lvl w:ilvl="6" w:tplc="0409000F" w:tentative="1">
      <w:start w:val="1"/>
      <w:numFmt w:val="decimal"/>
      <w:lvlText w:val="%7."/>
      <w:lvlJc w:val="left"/>
      <w:pPr>
        <w:ind w:left="3150" w:hanging="420"/>
      </w:pPr>
      <w:rPr>
        <w:rFonts w:cs="Times New Roman"/>
      </w:rPr>
    </w:lvl>
    <w:lvl w:ilvl="7" w:tplc="04090017" w:tentative="1">
      <w:start w:val="1"/>
      <w:numFmt w:val="aiueoFullWidth"/>
      <w:lvlText w:val="(%8)"/>
      <w:lvlJc w:val="left"/>
      <w:pPr>
        <w:ind w:left="3570" w:hanging="420"/>
      </w:pPr>
      <w:rPr>
        <w:rFonts w:cs="Times New Roman"/>
      </w:rPr>
    </w:lvl>
    <w:lvl w:ilvl="8" w:tplc="04090011" w:tentative="1">
      <w:start w:val="1"/>
      <w:numFmt w:val="decimalEnclosedCircle"/>
      <w:lvlText w:val="%9"/>
      <w:lvlJc w:val="left"/>
      <w:pPr>
        <w:ind w:left="3990" w:hanging="420"/>
      </w:pPr>
      <w:rPr>
        <w:rFonts w:cs="Times New Roman"/>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rIwNTYztzQwNjdS0lEKTi0uzszPAykwrAUAtQkP/SwAAAA="/>
  </w:docVars>
  <w:rsids>
    <w:rsidRoot w:val="005B7A68"/>
    <w:rsid w:val="000028A2"/>
    <w:rsid w:val="00015EB9"/>
    <w:rsid w:val="00066BDE"/>
    <w:rsid w:val="00094904"/>
    <w:rsid w:val="000A173A"/>
    <w:rsid w:val="000A1A43"/>
    <w:rsid w:val="000D74D7"/>
    <w:rsid w:val="000E12A8"/>
    <w:rsid w:val="00130B87"/>
    <w:rsid w:val="0013349C"/>
    <w:rsid w:val="001767BD"/>
    <w:rsid w:val="00196934"/>
    <w:rsid w:val="001B215A"/>
    <w:rsid w:val="001C1811"/>
    <w:rsid w:val="001C35C9"/>
    <w:rsid w:val="001E7FF0"/>
    <w:rsid w:val="001F7274"/>
    <w:rsid w:val="0022304E"/>
    <w:rsid w:val="002B4132"/>
    <w:rsid w:val="002B5075"/>
    <w:rsid w:val="002D4052"/>
    <w:rsid w:val="002E4AA3"/>
    <w:rsid w:val="002F06A7"/>
    <w:rsid w:val="002F4F10"/>
    <w:rsid w:val="00302163"/>
    <w:rsid w:val="00302582"/>
    <w:rsid w:val="003051CB"/>
    <w:rsid w:val="0032465F"/>
    <w:rsid w:val="003355B2"/>
    <w:rsid w:val="0037471F"/>
    <w:rsid w:val="003B577D"/>
    <w:rsid w:val="003B7DE4"/>
    <w:rsid w:val="003C01EA"/>
    <w:rsid w:val="003D1C6D"/>
    <w:rsid w:val="003F7B3B"/>
    <w:rsid w:val="00436CB9"/>
    <w:rsid w:val="00446F86"/>
    <w:rsid w:val="00474B91"/>
    <w:rsid w:val="004A77DA"/>
    <w:rsid w:val="004B31C3"/>
    <w:rsid w:val="004C2CB3"/>
    <w:rsid w:val="004F1736"/>
    <w:rsid w:val="005035A0"/>
    <w:rsid w:val="005210EC"/>
    <w:rsid w:val="0054077E"/>
    <w:rsid w:val="00552576"/>
    <w:rsid w:val="0055432A"/>
    <w:rsid w:val="00577FD4"/>
    <w:rsid w:val="0058426E"/>
    <w:rsid w:val="00584B20"/>
    <w:rsid w:val="00590724"/>
    <w:rsid w:val="005916A6"/>
    <w:rsid w:val="005B25B9"/>
    <w:rsid w:val="005B7A68"/>
    <w:rsid w:val="005C53DA"/>
    <w:rsid w:val="005C6072"/>
    <w:rsid w:val="00602E4F"/>
    <w:rsid w:val="006078CC"/>
    <w:rsid w:val="006266BB"/>
    <w:rsid w:val="00643E68"/>
    <w:rsid w:val="0069345B"/>
    <w:rsid w:val="00694B71"/>
    <w:rsid w:val="006F410E"/>
    <w:rsid w:val="007133DF"/>
    <w:rsid w:val="00741B23"/>
    <w:rsid w:val="00742F4D"/>
    <w:rsid w:val="00780D4D"/>
    <w:rsid w:val="00783629"/>
    <w:rsid w:val="00790842"/>
    <w:rsid w:val="00794D75"/>
    <w:rsid w:val="007A646E"/>
    <w:rsid w:val="007B3093"/>
    <w:rsid w:val="007B569F"/>
    <w:rsid w:val="007D00A0"/>
    <w:rsid w:val="007D3DB1"/>
    <w:rsid w:val="00800AC2"/>
    <w:rsid w:val="0080336E"/>
    <w:rsid w:val="0083449E"/>
    <w:rsid w:val="00856819"/>
    <w:rsid w:val="008631A3"/>
    <w:rsid w:val="008772FF"/>
    <w:rsid w:val="008A2277"/>
    <w:rsid w:val="008B5356"/>
    <w:rsid w:val="008D2D7F"/>
    <w:rsid w:val="008D4D72"/>
    <w:rsid w:val="008D656F"/>
    <w:rsid w:val="008E5711"/>
    <w:rsid w:val="008E7F32"/>
    <w:rsid w:val="008F1AB8"/>
    <w:rsid w:val="0091719B"/>
    <w:rsid w:val="009257D7"/>
    <w:rsid w:val="00940FF6"/>
    <w:rsid w:val="009605B4"/>
    <w:rsid w:val="00962C35"/>
    <w:rsid w:val="00972B42"/>
    <w:rsid w:val="009A4331"/>
    <w:rsid w:val="009B63DD"/>
    <w:rsid w:val="009B66D4"/>
    <w:rsid w:val="009C0001"/>
    <w:rsid w:val="009C2C31"/>
    <w:rsid w:val="009C3086"/>
    <w:rsid w:val="00A00FE5"/>
    <w:rsid w:val="00A036DB"/>
    <w:rsid w:val="00A14981"/>
    <w:rsid w:val="00A241AD"/>
    <w:rsid w:val="00A449CB"/>
    <w:rsid w:val="00A61560"/>
    <w:rsid w:val="00A73B79"/>
    <w:rsid w:val="00A74E36"/>
    <w:rsid w:val="00A95D9C"/>
    <w:rsid w:val="00AA29B0"/>
    <w:rsid w:val="00AB3DA3"/>
    <w:rsid w:val="00AE75A2"/>
    <w:rsid w:val="00B205AF"/>
    <w:rsid w:val="00B21D38"/>
    <w:rsid w:val="00B2239E"/>
    <w:rsid w:val="00B22697"/>
    <w:rsid w:val="00B460FE"/>
    <w:rsid w:val="00B64047"/>
    <w:rsid w:val="00B711DC"/>
    <w:rsid w:val="00B75B59"/>
    <w:rsid w:val="00B76E89"/>
    <w:rsid w:val="00B96070"/>
    <w:rsid w:val="00BB511C"/>
    <w:rsid w:val="00BC5387"/>
    <w:rsid w:val="00BF76D0"/>
    <w:rsid w:val="00C05833"/>
    <w:rsid w:val="00C3172C"/>
    <w:rsid w:val="00C41F49"/>
    <w:rsid w:val="00C426C1"/>
    <w:rsid w:val="00C45F17"/>
    <w:rsid w:val="00C46071"/>
    <w:rsid w:val="00C7304E"/>
    <w:rsid w:val="00C7531C"/>
    <w:rsid w:val="00C77E8E"/>
    <w:rsid w:val="00C95F22"/>
    <w:rsid w:val="00CD0442"/>
    <w:rsid w:val="00CD140E"/>
    <w:rsid w:val="00D249A4"/>
    <w:rsid w:val="00D2710C"/>
    <w:rsid w:val="00D462CC"/>
    <w:rsid w:val="00D66D85"/>
    <w:rsid w:val="00D72288"/>
    <w:rsid w:val="00D741C8"/>
    <w:rsid w:val="00D7767D"/>
    <w:rsid w:val="00DC2540"/>
    <w:rsid w:val="00DD2B30"/>
    <w:rsid w:val="00DE2C13"/>
    <w:rsid w:val="00DE66E9"/>
    <w:rsid w:val="00DF6A55"/>
    <w:rsid w:val="00E016EB"/>
    <w:rsid w:val="00E333AD"/>
    <w:rsid w:val="00E37804"/>
    <w:rsid w:val="00E63033"/>
    <w:rsid w:val="00E7468F"/>
    <w:rsid w:val="00EC0666"/>
    <w:rsid w:val="00EC1716"/>
    <w:rsid w:val="00EC63DE"/>
    <w:rsid w:val="00F1646C"/>
    <w:rsid w:val="00F337F8"/>
    <w:rsid w:val="00F35184"/>
    <w:rsid w:val="00F50945"/>
    <w:rsid w:val="00F57C68"/>
    <w:rsid w:val="00F60DD6"/>
    <w:rsid w:val="00F8064E"/>
    <w:rsid w:val="00F91119"/>
    <w:rsid w:val="00FA59A1"/>
    <w:rsid w:val="00FC1004"/>
    <w:rsid w:val="00FD62E1"/>
    <w:rsid w:val="00FD769A"/>
    <w:rsid w:val="00FF0F2E"/>
    <w:rsid w:val="00FF5D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B935776"/>
  <w15:chartTrackingRefBased/>
  <w15:docId w15:val="{5C2A0563-532D-4758-B562-3F0940178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355B2"/>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semiHidden/>
    <w:rsid w:val="0091719B"/>
    <w:pPr>
      <w:tabs>
        <w:tab w:val="center" w:pos="4252"/>
        <w:tab w:val="right" w:pos="8504"/>
      </w:tabs>
      <w:snapToGrid w:val="0"/>
    </w:pPr>
  </w:style>
  <w:style w:type="character" w:customStyle="1" w:styleId="a4">
    <w:name w:val="ヘッダー (文字)"/>
    <w:link w:val="a3"/>
    <w:uiPriority w:val="99"/>
    <w:semiHidden/>
    <w:locked/>
    <w:rsid w:val="0091719B"/>
    <w:rPr>
      <w:rFonts w:cs="Times New Roman"/>
      <w:kern w:val="2"/>
      <w:sz w:val="24"/>
      <w:szCs w:val="24"/>
    </w:rPr>
  </w:style>
  <w:style w:type="paragraph" w:styleId="a5">
    <w:name w:val="footer"/>
    <w:basedOn w:val="a"/>
    <w:link w:val="a6"/>
    <w:uiPriority w:val="99"/>
    <w:semiHidden/>
    <w:rsid w:val="0091719B"/>
    <w:pPr>
      <w:tabs>
        <w:tab w:val="center" w:pos="4252"/>
        <w:tab w:val="right" w:pos="8504"/>
      </w:tabs>
      <w:snapToGrid w:val="0"/>
    </w:pPr>
  </w:style>
  <w:style w:type="character" w:customStyle="1" w:styleId="a6">
    <w:name w:val="フッター (文字)"/>
    <w:link w:val="a5"/>
    <w:uiPriority w:val="99"/>
    <w:semiHidden/>
    <w:locked/>
    <w:rsid w:val="0091719B"/>
    <w:rPr>
      <w:rFonts w:cs="Times New Roman"/>
      <w:kern w:val="2"/>
      <w:sz w:val="24"/>
      <w:szCs w:val="24"/>
    </w:rPr>
  </w:style>
  <w:style w:type="paragraph" w:styleId="a7">
    <w:name w:val="List Paragraph"/>
    <w:basedOn w:val="a"/>
    <w:uiPriority w:val="99"/>
    <w:qFormat/>
    <w:rsid w:val="00BF76D0"/>
    <w:pPr>
      <w:ind w:leftChars="400" w:left="840"/>
    </w:pPr>
  </w:style>
  <w:style w:type="character" w:styleId="a8">
    <w:name w:val="Hyperlink"/>
    <w:uiPriority w:val="99"/>
    <w:rsid w:val="00FF5D46"/>
    <w:rPr>
      <w:rFonts w:cs="Times New Roman"/>
      <w:color w:val="0000FF"/>
      <w:u w:val="single"/>
    </w:rPr>
  </w:style>
  <w:style w:type="character" w:styleId="a9">
    <w:name w:val="Placeholder Text"/>
    <w:uiPriority w:val="99"/>
    <w:semiHidden/>
    <w:rsid w:val="00962C35"/>
    <w:rPr>
      <w:color w:val="808080"/>
    </w:rPr>
  </w:style>
  <w:style w:type="paragraph" w:styleId="aa">
    <w:name w:val="Balloon Text"/>
    <w:basedOn w:val="a"/>
    <w:link w:val="ab"/>
    <w:uiPriority w:val="99"/>
    <w:semiHidden/>
    <w:unhideWhenUsed/>
    <w:rsid w:val="00962C35"/>
    <w:rPr>
      <w:rFonts w:ascii="Arial" w:eastAsia="ＭＳ ゴシック" w:hAnsi="Arial"/>
      <w:sz w:val="18"/>
      <w:szCs w:val="18"/>
    </w:rPr>
  </w:style>
  <w:style w:type="character" w:customStyle="1" w:styleId="ab">
    <w:name w:val="吹き出し (文字)"/>
    <w:link w:val="aa"/>
    <w:uiPriority w:val="99"/>
    <w:semiHidden/>
    <w:rsid w:val="00962C35"/>
    <w:rPr>
      <w:rFonts w:ascii="Arial" w:eastAsia="ＭＳ ゴシック" w:hAnsi="Arial" w:cs="Times New Roman"/>
      <w:kern w:val="2"/>
      <w:sz w:val="18"/>
      <w:szCs w:val="18"/>
    </w:rPr>
  </w:style>
  <w:style w:type="paragraph" w:styleId="Web">
    <w:name w:val="Normal (Web)"/>
    <w:basedOn w:val="a"/>
    <w:uiPriority w:val="99"/>
    <w:semiHidden/>
    <w:unhideWhenUsed/>
    <w:rsid w:val="00780D4D"/>
    <w:pPr>
      <w:widowControl/>
      <w:spacing w:before="100" w:beforeAutospacing="1" w:after="100" w:afterAutospacing="1"/>
      <w:jc w:val="left"/>
    </w:pPr>
    <w:rPr>
      <w:rFonts w:ascii="ＭＳ Ｐゴシック" w:eastAsia="ＭＳ Ｐゴシック" w:hAnsi="ＭＳ Ｐゴシック" w:cs="ＭＳ Ｐゴシック"/>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726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509A288-17FC-EF4F-9CE7-847C8F950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855</Words>
  <Characters>4879</Characters>
  <Application>Microsoft Office Word</Application>
  <DocSecurity>0</DocSecurity>
  <Lines>40</Lines>
  <Paragraphs>11</Paragraphs>
  <ScaleCrop>false</ScaleCrop>
  <HeadingPairs>
    <vt:vector size="2" baseType="variant">
      <vt:variant>
        <vt:lpstr>タイトル</vt:lpstr>
      </vt:variant>
      <vt:variant>
        <vt:i4>1</vt:i4>
      </vt:variant>
    </vt:vector>
  </HeadingPairs>
  <TitlesOfParts>
    <vt:vector size="1" baseType="lpstr">
      <vt:lpstr>ＲＥＱＵＩＲＥＭＥＮＴＳ　ＦＯＲ　ＳＵＢＭＩＳＳＩＯＮＳ    2005</vt:lpstr>
    </vt:vector>
  </TitlesOfParts>
  <Company>Toshiba</Company>
  <LinksUpToDate>false</LinksUpToDate>
  <CharactersWithSpaces>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ＲＥＱＵＩＲＥＭＥＮＴＳ　ＦＯＲ　ＳＵＢＭＩＳＳＩＯＮＳ    2005</dc:title>
  <dc:subject/>
  <dc:creator>JSI Editorial Board</dc:creator>
  <cp:keywords/>
  <cp:lastModifiedBy>yigarash@cis.fukuoka-u.ac.jp</cp:lastModifiedBy>
  <cp:revision>5</cp:revision>
  <cp:lastPrinted>2009-07-25T02:08:00Z</cp:lastPrinted>
  <dcterms:created xsi:type="dcterms:W3CDTF">2018-02-01T09:51:00Z</dcterms:created>
  <dcterms:modified xsi:type="dcterms:W3CDTF">2018-03-08T04:45:00Z</dcterms:modified>
</cp:coreProperties>
</file>